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6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Gree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6th Kup / Gree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ur Corner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 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uble Knifehand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tical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m Heel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Claw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ger Mouth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dg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mer Fis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ar 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Middle Block in Front St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low block in front stance; Defender: Joon bee &amp; nod, front/back leg kick, add a hand technique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low block in front stance; Defender: Joon bee &amp; nod, front/back leg kick, add a hand technique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llow and Orange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Front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(Back Le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6th Kup / Green Belt</dc:title>
  <dc:creator/>
  <cp:keywords/>
  <dcterms:created xsi:type="dcterms:W3CDTF">2024-06-03T20:23:24Z</dcterms:created>
  <dcterms:modified xsi:type="dcterms:W3CDTF">2024-06-03T20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